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Editor Internship Position</w:t>
      </w:r>
    </w:p>
    <w:p>
      <w:pPr>
        <w:pStyle w:val="BodyText"/>
      </w:pPr>
      <w:r>
        <w:t xml:space="preserve">[Your Full Name] | [Your Address] | [City, Postal Code] | [Phone Number] | [Email Address]</w:t>
      </w:r>
    </w:p>
    <w:bookmarkEnd w:id="20"/>
    <w:p>
      <w:pPr>
        <w:pStyle w:val="BodyText"/>
      </w:pPr>
      <w:r>
        <w:t xml:space="preserve">[Current Date]</w:t>
      </w:r>
    </w:p>
    <w:p>
      <w:pPr>
        <w:pStyle w:val="BodyText"/>
      </w:pPr>
      <w:r>
        <w:t xml:space="preserve">Hiring Committee</w:t>
      </w:r>
      <w:r>
        <w:br/>
      </w:r>
      <w:r>
        <w:t xml:space="preserve">[Organization Name]</w:t>
      </w:r>
      <w:r>
        <w:br/>
      </w:r>
      <w:r>
        <w:t xml:space="preserve">[Organization Address]</w:t>
      </w:r>
      <w:r>
        <w:br/>
      </w:r>
      <w:r>
        <w:t xml:space="preserve">Kampala, Uganda</w:t>
      </w:r>
    </w:p>
    <w:bookmarkStart w:id="21" w:name="X46d3f5ede0ffbc8fce4974898aaa2821cf0c055"/>
    <w:p>
      <w:pPr>
        <w:pStyle w:val="Heading2"/>
      </w:pPr>
      <w:r>
        <w:t xml:space="preserve">Subject: Application for Editor Internship Position</w:t>
      </w:r>
    </w:p>
    <w:p>
      <w:pPr>
        <w:pStyle w:val="FirstParagraph"/>
      </w:pPr>
      <w:r>
        <w:t xml:space="preserve">Dear Hiring Committee,</w:t>
      </w:r>
    </w:p>
    <w:p>
      <w:pPr>
        <w:pStyle w:val="BodyText"/>
      </w:pPr>
      <w:r>
        <w:t xml:space="preserve">It is with profound enthusiasm that I submit my application for the Editor Internship position at [Organization Name] in Kampala, Uganda. As a dedicated journalism and communication student at Makerere University, deeply immersed in the vibrant media landscape of Uganda Kampala, I have long admired your organization's commitment to shaping narratives that empower communities across East Africa. This Internship Application Letter represents not merely a professional opportunity, but the convergence of my academic passion for linguistic precision and my unwavering commitment to contributing to Uganda's dynamic cultural discourse.</w:t>
      </w:r>
    </w:p>
    <w:p>
      <w:pPr>
        <w:pStyle w:val="BodyText"/>
      </w:pPr>
      <w:r>
        <w:t xml:space="preserve">My journey toward editorial excellence has been meticulously cultivated within the unique context of Kampala's media ecosystem. During my undergraduate studies, I served as Assistant Editor for the Makerere University Gazette, where I honed skills directly applicable to your editorial needs: meticulous proofreading of 50+ weekly articles, adherence to The Chicago Manual of Style while adapting content for diverse Ugandan audiences, and collaborative editing with writers covering issues from grassroots entrepreneurship to national policy debates. What distinguishes my approach is my contextual understanding—recognizing that effective editing in Uganda Kampala requires sensitivity to local dialects (including Luganda and Runyankole nuances), cultural references, and the evolving digital media consumption patterns of our 28 million internet users.</w:t>
      </w:r>
    </w:p>
    <w:p>
      <w:pPr>
        <w:pStyle w:val="BodyText"/>
      </w:pPr>
      <w:r>
        <w:t xml:space="preserve">I have particularly studied your organization's recent project "Voices of the Riverbank," which documented community-led conservation efforts along Lake Victoria. This initiative exemplifies the editorial vision I aspire to support—where precision in language meets social impact. I am eager to contribute my proficiency with industry-standard tools like Adobe InDesign (for print layouts) and Grammarly for digital content optimization, while also bringing my fluency in English and Swahili to facilitate cross-cultural communication within your team. My recent internship at The New Vision's Kampala bureau further equipped me with practical experience in deadline-driven editorial environments, where I reduced formatting errors by 35% through implementing a standardized checklist system for the 'Uganda Today' section.</w:t>
      </w:r>
    </w:p>
    <w:p>
      <w:pPr>
        <w:pStyle w:val="BodyText"/>
      </w:pPr>
      <w:r>
        <w:t xml:space="preserve">What fuels my application is a deep appreciation for Uganda Kampala as the undisputed epicenter of East African media innovation. Having navigated this city's bustling journalism district—from the historic offices near Nalubaale Bridge to contemporary digital hubs in Kololo—I understand that editorial work here transcends grammar correction. It involves curating content that resonates with Kampala's 1.5 million residents across socioeconomic strata while maintaining journalistic integrity amid rapidly evolving media regulations. My volunteer work with the Uganda Media Centre has taught me to balance rigorous fact-checking with cultural appropriateness, such as when editing a feature on traditional healing practices for national broadcast—ensuring respect for indigenous knowledge systems without compromising editorial standards.</w:t>
      </w:r>
    </w:p>
    <w:p>
      <w:pPr>
        <w:pStyle w:val="BodyText"/>
      </w:pPr>
      <w:r>
        <w:t xml:space="preserve">I am particularly drawn to how your organization champions emerging talent through mentorship programs. Having recently completed the Uganda Press Council's "Future Editors" training (where I ranked in the top 10% of 50 participants), I thrive under guidance that challenges me to grow. Your editorial team's work on translating complex agricultural policies into accessible community guides aligns perfectly with my belief that exceptional editing should bridge information gaps—whether explaining climate adaptation techniques to rural farmers or clarifying parliamentary procedures for urban youth. In Kampala, where media literacy remains crucial for civic engagement, I am committed to ensuring every piece we publish serves as both a linguistic and social asset.</w:t>
      </w:r>
    </w:p>
    <w:p>
      <w:pPr>
        <w:pStyle w:val="BodyText"/>
      </w:pPr>
      <w:r>
        <w:t xml:space="preserve">Beyond technical skills, my Kampala roots provide me with invaluable context. As a native of the city's Kawempe Division, I understand the local nuances that make or break editorial content—how certain idioms resonate differently in commercial districts versus informal settlements, or why visual storytelling must complement text for mobile-first audiences. My ongoing research on "Digital Storytelling Among Kampala Youth" (currently in peer review at the East African Journal of Communication) has reinforced my belief that contemporary editors must be cultural anthropologists as much as language experts. This perspective would enable me to contribute meaningfully to your digital content strategy, ensuring our publications reflect Kampala's diverse voices authentically.</w:t>
      </w:r>
    </w:p>
    <w:p>
      <w:pPr>
        <w:pStyle w:val="BodyText"/>
      </w:pPr>
      <w:r>
        <w:t xml:space="preserve">The prospect of learning under [Organization Name]'s editorial leadership in the heart of Uganda Kampala represents a transformative step. I am prepared to immerse myself fully—whether transcribing oral histories for digital archives, adapting content for our new community radio partnership in Bwaise, or developing style guides responsive to Ugandan English variations. My resume details my qualifications, but what truly matters is my eagerness to bring fresh energy while respecting the editorial legacy that makes Kampala a beacon of media innovation in Africa.</w:t>
      </w:r>
    </w:p>
    <w:p>
      <w:pPr>
        <w:pStyle w:val="BodyText"/>
      </w:pPr>
      <w:r>
        <w:t xml:space="preserve">Thank you for considering this Internship Application Letter as the beginning of what I hope will be a long-term contribution to your mission. I am available at your earliest convenience for an interview and have attached my resume, writing samples from Kampala-focused projects (including a feature on youth entrepreneurship published in The Independent), and letters of recommendation from [Mention Professor/Editor's Name] and [Organization Name]. I eagerly anticipate the possibility of discussing how my skills align with your editorial vision for Uganda Kampala.</w:t>
      </w:r>
    </w:p>
    <w:p>
      <w:pPr>
        <w:pStyle w:val="BodyText"/>
      </w:pPr>
      <w:r>
        <w:t xml:space="preserve">Sincerely,</w:t>
      </w:r>
      <w:r>
        <w:br/>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4-27T08:33:10Z</dcterms:created>
  <dcterms:modified xsi:type="dcterms:W3CDTF">2026-04-27T08:33:10Z</dcterms:modified>
</cp:coreProperties>
</file>

<file path=docProps/custom.xml><?xml version="1.0" encoding="utf-8"?>
<Properties xmlns="http://schemas.openxmlformats.org/officeDocument/2006/custom-properties" xmlns:vt="http://schemas.openxmlformats.org/officeDocument/2006/docPropsVTypes"/>
</file>